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le</w:t>
      </w:r>
      <w:r>
        <w:t xml:space="preserve"> </w:t>
      </w:r>
      <w:r>
        <w:t xml:space="preserve">Santiago</w:t>
      </w:r>
    </w:p>
    <w:bookmarkStart w:id="21" w:name="X75fd7d8d821a3a05aa82c57a3ea56741c67e841"/>
    <w:p>
      <w:pPr>
        <w:pStyle w:val="Heading1"/>
      </w:pPr>
      <w:r>
        <w:t xml:space="preserve">INTERNSHIP APPLICATION LETTER FOR D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línica Dental Santiago Premium</w:t>
      </w:r>
      <w:r>
        <w:br/>
      </w:r>
      <w:r>
        <w:t xml:space="preserve">Av. Providencia 750</w:t>
      </w:r>
      <w:r>
        <w:br/>
      </w:r>
      <w:r>
        <w:t xml:space="preserve">Santiago, Chile</w:t>
      </w:r>
    </w:p>
    <w:bookmarkStart w:id="20" w:name="X6ddd9da0ecabaecccc5cc566877a981bd859a04"/>
    <w:p>
      <w:pPr>
        <w:pStyle w:val="Heading2"/>
      </w:pPr>
      <w:r>
        <w:t xml:space="preserve">Subject: Enthusiastic Application for Dentist Internship Position at Clínica Dental Santiago Premium</w:t>
      </w:r>
    </w:p>
    <w:p>
      <w:pPr>
        <w:pStyle w:val="FirstParagraph"/>
      </w:pPr>
      <w:r>
        <w:t xml:space="preserve">Dear Hiring Manager,</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Dentist Intern position at Clínica Dental Santiago Premium in the heart of Chile Santiago. As a dedicated dental student nearing completion of my Doctor of Dental Surgery (DDS) program at Universidad de Chile, I have actively sought opportunities to immerse myself in the dynamic, high-standard dental environment that defines</w:t>
      </w:r>
      <w:r>
        <w:t xml:space="preserve"> </w:t>
      </w:r>
      <w:r>
        <w:rPr>
          <w:bCs/>
          <w:b/>
        </w:rPr>
        <w:t xml:space="preserve">Chile Santiago</w:t>
      </w:r>
      <w:r>
        <w:t xml:space="preserve">. My academic foundation, hands-on clinical experience across diverse patient demographics in Valparaíso and Viña del Mar, and deep respect for Chilean healthcare values align precisely with the professional ethos of your esteemed institution.</w:t>
      </w:r>
    </w:p>
    <w:p>
      <w:pPr>
        <w:pStyle w:val="BodyText"/>
      </w:pPr>
      <w:r>
        <w:t xml:space="preserve">The decision to pursue my dental internship in</w:t>
      </w:r>
      <w:r>
        <w:t xml:space="preserve"> </w:t>
      </w:r>
      <w:r>
        <w:rPr>
          <w:bCs/>
          <w:b/>
        </w:rPr>
        <w:t xml:space="preserve">Chile Santiago</w:t>
      </w:r>
      <w:r>
        <w:t xml:space="preserve"> </w:t>
      </w:r>
      <w:r>
        <w:t xml:space="preserve">stems from a profound understanding of this city’s unique position as both a medical innovation hub and a community deeply committed to accessible oral healthcare. Santiago’s blend of advanced private clinics serving diverse socioeconomic groups, coupled with the national FONASA system's focus on equitable care, creates an unparalleled learning environment. I have studied Chile’s dental landscape extensively—particularly how institutions like yours navigate challenges such as integrating preventive care in urban underserved communities while maintaining premium clinical standards. This context fuels my eagerness to contribute meaningfully to your team and learn from Santiago’s most respected practitioners.</w:t>
      </w:r>
    </w:p>
    <w:p>
      <w:pPr>
        <w:pStyle w:val="BodyText"/>
      </w:pPr>
      <w:r>
        <w:t xml:space="preserve">Throughout my undergraduate studies, I prioritized gaining comprehensive technical skills relevant to contemporary dentistry in Chile. My curriculum emphasized evidence-based practices aligned with both international guidelines and Chilean regulations (such as the National Health Service protocols for dental care). I have performed over 300 supervised procedures, including complex restorations, conservative cavity preparations under local anesthesia, soft tissue management for periodontal health, and basic endodontic treatments. Crucially, I developed proficiency in using digital imaging systems like intraoral scanners (CEREC®) and 3D radiography—tools increasingly standard in Santiago’s progressive dental clinics. Furthermore, I actively participated in university-led outreach programs providing free preventive care to low-income communities near Santiago’s peri-urban areas (e.g., La Pintana), where I observed firsthand the critical need for culturally sensitive dental services—a mission that resonates deeply with Clínica Dental Santiago Premium’s community engagement initiatives.</w:t>
      </w:r>
    </w:p>
    <w:p>
      <w:pPr>
        <w:pStyle w:val="BodyText"/>
      </w:pPr>
      <w:r>
        <w:t xml:space="preserve">My commitment to excellence extends beyond technical competence. I am fluent in Spanish (C1 level, certified by Instituto Cervantes) and possess strong interpersonal skills developed through direct patient interactions. In Chilean healthcare culture, trust between dentist and patient is paramount; I understand that effective communication—explaining treatment options clearly in accessible terms while respecting cultural nuances—is as vital as clinical skill. During my time at Universidad de Chile’s dental clinic, I consistently received positive feedback for my patience with anxious patients (including elderly individuals who rely on FONASA coverage) and for building rapport during complex procedures. I also actively study Chilean healthcare ethics, particularly the principles guiding dental care equity within the framework of</w:t>
      </w:r>
      <w:r>
        <w:t xml:space="preserve"> </w:t>
      </w:r>
      <w:r>
        <w:rPr>
          <w:iCs/>
          <w:i/>
        </w:rPr>
        <w:t xml:space="preserve">Salud Pública</w:t>
      </w:r>
      <w:r>
        <w:t xml:space="preserve"> </w:t>
      </w:r>
      <w:r>
        <w:t xml:space="preserve">initiatives.</w:t>
      </w:r>
    </w:p>
    <w:p>
      <w:pPr>
        <w:pStyle w:val="BodyText"/>
      </w:pPr>
      <w:r>
        <w:t xml:space="preserve">What truly excites me about this opportunity is how your clinic bridges Santiago’s clinical excellence with community impact. I have researched Clínica Dental Santiago Premium’s reputation for pioneering minimally invasive techniques and collaborative care models—a philosophy that mirrors my own approach to patient-centered dentistry. I am eager to learn under your team’s guidance, especially regarding:</w:t>
      </w:r>
    </w:p>
    <w:p>
      <w:pPr>
        <w:numPr>
          <w:ilvl w:val="0"/>
          <w:numId w:val="1001"/>
        </w:numPr>
        <w:pStyle w:val="Compact"/>
      </w:pPr>
      <w:r>
        <w:t xml:space="preserve">Advanced implantology protocols used in Santiago’s growing geriatric population</w:t>
      </w:r>
    </w:p>
    <w:p>
      <w:pPr>
        <w:numPr>
          <w:ilvl w:val="0"/>
          <w:numId w:val="1001"/>
        </w:numPr>
        <w:pStyle w:val="Compact"/>
      </w:pPr>
      <w:r>
        <w:t xml:space="preserve">Clinical management of multi-ethnic patient groups prevalent across Chile Santiago</w:t>
      </w:r>
    </w:p>
    <w:p>
      <w:pPr>
        <w:numPr>
          <w:ilvl w:val="0"/>
          <w:numId w:val="1001"/>
        </w:numPr>
        <w:pStyle w:val="Compact"/>
      </w:pPr>
      <w:r>
        <w:t xml:space="preserve">Integrating digital workflows with traditional clinical judgment for optimal outcomes</w:t>
      </w:r>
    </w:p>
    <w:p>
      <w:pPr>
        <w:pStyle w:val="FirstParagraph"/>
      </w:pPr>
      <w:r>
        <w:t xml:space="preserve">I recognize that this internship is a critical step in my professional journey toward becoming an ethical, skilled</w:t>
      </w:r>
      <w:r>
        <w:t xml:space="preserve"> </w:t>
      </w:r>
      <w:r>
        <w:rPr>
          <w:bCs/>
          <w:b/>
        </w:rPr>
        <w:t xml:space="preserve">Dentist</w:t>
      </w:r>
      <w:r>
        <w:t xml:space="preserve"> </w:t>
      </w:r>
      <w:r>
        <w:t xml:space="preserve">who serves Chilean society with integrity. My goal extends beyond technical mastery; I aspire to contribute to reducing oral health disparities in Santiago, particularly within the marginalized communities near the city’s eastern hills where access remains limited. Your clinic’s focus on compassionate care for all socioeconomic backgrounds makes it the ideal environment for me to grow into a dentist who embodies both clinical excellence and social responsibility.</w:t>
      </w:r>
    </w:p>
    <w:p>
      <w:pPr>
        <w:pStyle w:val="BodyText"/>
      </w:pPr>
      <w:r>
        <w:t xml:space="preserve">I am fully prepared to commit to a rigorous internship schedule, including early morning rotations and community outreach events common in Santiago’s dental practice. I understand that Chile requires foreign interns to comply with specific regulations, including language proficiency verification and temporary professional permits—I am currently arranging documentation through the Ministry of Health (MINSAL) as part of my preparation. My references include Dr. María José Valdés (Head of Restorative Dentistry, Universidad de Chile), who can attest to my work ethic and clinical aptitude; her contact details are available upon request.</w:t>
      </w:r>
    </w:p>
    <w:p>
      <w:pPr>
        <w:pStyle w:val="BodyText"/>
      </w:pPr>
      <w:r>
        <w:t xml:space="preserve">The opportunity to learn within the vibrant dental ecosystem of</w:t>
      </w:r>
      <w:r>
        <w:t xml:space="preserve"> </w:t>
      </w:r>
      <w:r>
        <w:rPr>
          <w:bCs/>
          <w:b/>
        </w:rPr>
        <w:t xml:space="preserve">Chile Santiago</w:t>
      </w:r>
      <w:r>
        <w:t xml:space="preserve"> </w:t>
      </w:r>
      <w:r>
        <w:t xml:space="preserve">represents not just an internship, but a meaningful step toward contributing to the health of Chile’s population. I am confident that my proactive attitude, technical readiness, and deep respect for Chilean healthcare values will allow me to become a valuable member of your team from day one. Thank you for considering this</w:t>
      </w:r>
      <w:r>
        <w:t xml:space="preserve"> </w:t>
      </w:r>
      <w:r>
        <w:rPr>
          <w:bCs/>
          <w:b/>
        </w:rPr>
        <w:t xml:space="preserve">Internship Application Letter</w:t>
      </w:r>
      <w:r>
        <w:t xml:space="preserve">. I welcome the opportunity to discuss how my skills align with Clínica Dental Santiago Premium’s mission during an interview at your earliest convenience.</w:t>
      </w:r>
    </w:p>
    <w:p>
      <w:pPr>
        <w:pStyle w:val="BodyText"/>
      </w:pPr>
      <w:r>
        <w:t xml:space="preserve">Sincerely,</w:t>
      </w:r>
    </w:p>
    <w:p>
      <w:pPr>
        <w:pStyle w:val="BodyText"/>
      </w:pPr>
      <w:r>
        <w:t xml:space="preserve">[Your Full Name]</w:t>
      </w:r>
    </w:p>
    <w:p>
      <w:pPr>
        <w:pStyle w:val="BodyText"/>
      </w:pPr>
      <w:r>
        <w:rPr>
          <w:iCs/>
          <w:i/>
        </w:rP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Chile Santiago</dc:title>
  <dc:creator/>
  <dc:language>en</dc:language>
  <cp:keywords/>
  <dcterms:created xsi:type="dcterms:W3CDTF">2026-07-22T04:11:19Z</dcterms:created>
  <dcterms:modified xsi:type="dcterms:W3CDTF">2026-07-22T04:11:19Z</dcterms:modified>
</cp:coreProperties>
</file>

<file path=docProps/custom.xml><?xml version="1.0" encoding="utf-8"?>
<Properties xmlns="http://schemas.openxmlformats.org/officeDocument/2006/custom-properties" xmlns:vt="http://schemas.openxmlformats.org/officeDocument/2006/docPropsVTypes"/>
</file>